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956AA4" w14:textId="77777777" w:rsidR="0065479F" w:rsidRPr="0065479F" w:rsidRDefault="0065479F" w:rsidP="0065479F">
      <w:pPr>
        <w:pStyle w:val="Title"/>
        <w:rPr>
          <w:rFonts w:cs="B Nazanin"/>
          <w:b w:val="0"/>
          <w:rtl/>
        </w:rPr>
      </w:pPr>
      <w:r w:rsidRPr="0065479F">
        <w:rPr>
          <w:rFonts w:cs="B Nazanin"/>
          <w:noProof/>
        </w:rPr>
        <w:drawing>
          <wp:inline distT="0" distB="0" distL="0" distR="0" wp14:anchorId="2D38BDA5" wp14:editId="74D01B82">
            <wp:extent cx="948888" cy="1104406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985" cy="1120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28DBB7" w14:textId="77777777" w:rsidR="0065479F" w:rsidRPr="0065479F" w:rsidRDefault="0065479F" w:rsidP="0065479F">
      <w:pPr>
        <w:spacing w:after="0"/>
        <w:jc w:val="center"/>
        <w:rPr>
          <w:b/>
          <w:bCs/>
          <w:sz w:val="14"/>
          <w:szCs w:val="18"/>
          <w:rtl/>
        </w:rPr>
      </w:pPr>
      <w:r w:rsidRPr="0065479F">
        <w:rPr>
          <w:rFonts w:hint="cs"/>
          <w:b/>
          <w:bCs/>
          <w:sz w:val="16"/>
          <w:szCs w:val="20"/>
          <w:rtl/>
        </w:rPr>
        <w:t>دانشکده مهندسی کامپیوتر و فناوری اطلاعات</w:t>
      </w:r>
    </w:p>
    <w:p w14:paraId="7F81AF8D" w14:textId="7540456D" w:rsidR="0065479F" w:rsidRDefault="0065479F" w:rsidP="0065479F">
      <w:pPr>
        <w:pBdr>
          <w:bottom w:val="single" w:sz="6" w:space="1" w:color="auto"/>
        </w:pBdr>
        <w:spacing w:after="0"/>
        <w:jc w:val="center"/>
        <w:rPr>
          <w:b/>
          <w:bCs/>
          <w:rtl/>
        </w:rPr>
      </w:pPr>
      <w:r>
        <w:rPr>
          <w:rFonts w:hint="cs"/>
          <w:b/>
          <w:bCs/>
          <w:rtl/>
        </w:rPr>
        <w:t>فرم ترمیم ثبت نام</w:t>
      </w:r>
    </w:p>
    <w:p w14:paraId="4DC236BA" w14:textId="77777777" w:rsidR="00442122" w:rsidRDefault="00442122" w:rsidP="00442122">
      <w:pPr>
        <w:pStyle w:val="ListParagraph"/>
        <w:ind w:left="380"/>
        <w:rPr>
          <w:rFonts w:asciiTheme="minorBidi" w:hAnsiTheme="minorBidi"/>
          <w:b/>
          <w:bCs/>
          <w:rtl/>
        </w:rPr>
      </w:pPr>
    </w:p>
    <w:p w14:paraId="31464250" w14:textId="228E7243" w:rsidR="00442122" w:rsidRPr="0065479F" w:rsidRDefault="00442122" w:rsidP="00442122">
      <w:pPr>
        <w:pStyle w:val="ListParagraph"/>
        <w:ind w:left="380"/>
        <w:rPr>
          <w:rFonts w:asciiTheme="minorBidi" w:hAnsiTheme="minorBidi"/>
          <w:b/>
          <w:bCs/>
        </w:rPr>
      </w:pPr>
      <w:r w:rsidRPr="0065479F">
        <w:rPr>
          <w:rFonts w:asciiTheme="minorBidi" w:hAnsiTheme="minorBidi" w:hint="cs"/>
          <w:b/>
          <w:bCs/>
          <w:rtl/>
        </w:rPr>
        <w:t xml:space="preserve">مشخصات </w:t>
      </w:r>
      <w:r w:rsidRPr="0065479F">
        <w:rPr>
          <w:rFonts w:asciiTheme="minorBidi" w:hAnsiTheme="minorBidi"/>
          <w:b/>
          <w:bCs/>
          <w:rtl/>
        </w:rPr>
        <w:t>دانشجو</w:t>
      </w:r>
      <w:r w:rsidRPr="0065479F">
        <w:rPr>
          <w:rFonts w:asciiTheme="minorBidi" w:hAnsiTheme="minorBidi"/>
          <w:b/>
          <w:bCs/>
        </w:rPr>
        <w:t xml:space="preserve"> </w:t>
      </w:r>
      <w:r w:rsidRPr="0065479F">
        <w:rPr>
          <w:rFonts w:asciiTheme="minorBidi" w:hAnsiTheme="minorBidi"/>
          <w:b/>
          <w:bCs/>
          <w:rtl/>
        </w:rPr>
        <w:t>:</w:t>
      </w:r>
    </w:p>
    <w:p w14:paraId="6F6AC390" w14:textId="47E5E1BE" w:rsidR="00442122" w:rsidRPr="0065479F" w:rsidRDefault="00442122" w:rsidP="00442122">
      <w:pPr>
        <w:pStyle w:val="ListParagraph"/>
        <w:tabs>
          <w:tab w:val="center" w:pos="5457"/>
        </w:tabs>
        <w:ind w:left="493"/>
        <w:rPr>
          <w:rFonts w:asciiTheme="minorBidi" w:hAnsiTheme="minorBidi"/>
          <w:rtl/>
        </w:rPr>
      </w:pPr>
      <w:r w:rsidRPr="0065479F">
        <w:rPr>
          <w:rFonts w:asciiTheme="minorBidi" w:hAnsiTheme="minorBidi" w:hint="cs"/>
          <w:rtl/>
        </w:rPr>
        <w:t xml:space="preserve">نام و نام خانوادگی :                                    </w:t>
      </w:r>
      <w:r>
        <w:rPr>
          <w:rFonts w:asciiTheme="minorBidi" w:hAnsiTheme="minorBidi" w:hint="cs"/>
          <w:rtl/>
        </w:rPr>
        <w:t xml:space="preserve">                    </w:t>
      </w:r>
      <w:r w:rsidRPr="0065479F">
        <w:rPr>
          <w:rFonts w:asciiTheme="minorBidi" w:hAnsiTheme="minorBidi" w:hint="cs"/>
          <w:rtl/>
        </w:rPr>
        <w:t xml:space="preserve">شماره دانشجویی:  </w:t>
      </w:r>
    </w:p>
    <w:p w14:paraId="6DDD569B" w14:textId="77777777" w:rsidR="00442122" w:rsidRPr="0065479F" w:rsidRDefault="00442122" w:rsidP="00442122">
      <w:pPr>
        <w:pStyle w:val="ListParagraph"/>
        <w:tabs>
          <w:tab w:val="center" w:pos="5457"/>
        </w:tabs>
        <w:ind w:left="493"/>
        <w:rPr>
          <w:rFonts w:asciiTheme="minorBidi" w:hAnsiTheme="minorBidi"/>
          <w:rtl/>
        </w:rPr>
      </w:pPr>
      <w:r w:rsidRPr="0065479F">
        <w:rPr>
          <w:rFonts w:asciiTheme="minorBidi" w:hAnsiTheme="minorBidi" w:hint="cs"/>
          <w:rtl/>
        </w:rPr>
        <w:t xml:space="preserve">وضعیت دانشجو    : </w:t>
      </w:r>
      <w:r w:rsidRPr="0065479F">
        <w:rPr>
          <w:rFonts w:asciiTheme="minorBidi" w:hAnsiTheme="minorBidi" w:hint="cs"/>
        </w:rPr>
        <w:sym w:font="Wingdings 2" w:char="F0A3"/>
      </w:r>
      <w:r w:rsidRPr="0065479F">
        <w:rPr>
          <w:rFonts w:asciiTheme="minorBidi" w:hAnsiTheme="minorBidi" w:hint="cs"/>
          <w:rtl/>
        </w:rPr>
        <w:t xml:space="preserve"> عادی </w:t>
      </w:r>
      <w:r w:rsidRPr="0065479F">
        <w:rPr>
          <w:rFonts w:asciiTheme="minorBidi" w:hAnsiTheme="minorBidi" w:hint="cs"/>
        </w:rPr>
        <w:sym w:font="Wingdings 2" w:char="F0A3"/>
      </w:r>
      <w:r w:rsidRPr="0065479F">
        <w:rPr>
          <w:rFonts w:asciiTheme="minorBidi" w:hAnsiTheme="minorBidi" w:hint="cs"/>
          <w:rtl/>
        </w:rPr>
        <w:t xml:space="preserve"> میهمان   </w:t>
      </w:r>
      <w:r w:rsidRPr="0065479F">
        <w:rPr>
          <w:rFonts w:asciiTheme="minorBidi" w:hAnsiTheme="minorBidi" w:hint="cs"/>
        </w:rPr>
        <w:sym w:font="Wingdings 2" w:char="F0A3"/>
      </w:r>
      <w:r w:rsidRPr="0065479F">
        <w:rPr>
          <w:rFonts w:asciiTheme="minorBidi" w:hAnsiTheme="minorBidi" w:hint="cs"/>
          <w:rtl/>
        </w:rPr>
        <w:t xml:space="preserve"> انتقالی             مهمانی و انتقالی از:       </w:t>
      </w:r>
    </w:p>
    <w:p w14:paraId="5F507CB5" w14:textId="76AD9EBC" w:rsidR="00442122" w:rsidRDefault="00442122" w:rsidP="00442122">
      <w:pPr>
        <w:pStyle w:val="ListParagraph"/>
        <w:tabs>
          <w:tab w:val="center" w:pos="5457"/>
        </w:tabs>
        <w:ind w:left="493"/>
        <w:rPr>
          <w:rFonts w:asciiTheme="minorBidi" w:hAnsiTheme="minorBidi"/>
          <w:rtl/>
        </w:rPr>
      </w:pPr>
      <w:r w:rsidRPr="0065479F">
        <w:rPr>
          <w:rFonts w:asciiTheme="minorBidi" w:hAnsiTheme="minorBidi" w:hint="cs"/>
          <w:rtl/>
        </w:rPr>
        <w:t>معدل ترم قبل:</w:t>
      </w:r>
      <w:r>
        <w:rPr>
          <w:rFonts w:asciiTheme="minorBidi" w:hAnsiTheme="minorBidi" w:hint="cs"/>
          <w:rtl/>
        </w:rPr>
        <w:t xml:space="preserve">     </w:t>
      </w:r>
      <w:r w:rsidRPr="0065479F">
        <w:rPr>
          <w:rFonts w:asciiTheme="minorBidi" w:hAnsiTheme="minorBidi" w:hint="cs"/>
          <w:rtl/>
        </w:rPr>
        <w:t xml:space="preserve">                                                        تعداد واحد اخذ شده در ثبت نام اصلی ترم جاری: </w:t>
      </w:r>
    </w:p>
    <w:p w14:paraId="71D9E438" w14:textId="75182435" w:rsidR="00442122" w:rsidRDefault="00442122" w:rsidP="00442122">
      <w:pPr>
        <w:pStyle w:val="ListParagraph"/>
        <w:tabs>
          <w:tab w:val="center" w:pos="5457"/>
        </w:tabs>
        <w:ind w:left="493"/>
        <w:rPr>
          <w:rFonts w:asciiTheme="minorBidi" w:hAnsiTheme="minorBidi"/>
          <w:rtl/>
        </w:rPr>
      </w:pPr>
      <w:r w:rsidRPr="0065479F">
        <w:rPr>
          <w:rFonts w:asciiTheme="minorBidi" w:hAnsiTheme="minorBidi" w:hint="cs"/>
          <w:rtl/>
        </w:rPr>
        <w:t>در سال تحصیلی جاری فارغ التحصیل خواهم  شد</w:t>
      </w:r>
      <w:r>
        <w:rPr>
          <w:rFonts w:asciiTheme="minorBidi" w:hAnsiTheme="minorBidi" w:hint="cs"/>
          <w:rtl/>
        </w:rPr>
        <w:t xml:space="preserve">     </w:t>
      </w:r>
      <w:r w:rsidRPr="0065479F">
        <w:rPr>
          <w:rFonts w:asciiTheme="minorBidi" w:hAnsiTheme="minorBidi" w:hint="cs"/>
        </w:rPr>
        <w:sym w:font="Wingdings 2" w:char="F0A3"/>
      </w:r>
      <w:r>
        <w:rPr>
          <w:rFonts w:asciiTheme="minorBidi" w:hAnsiTheme="minorBidi" w:hint="cs"/>
          <w:rtl/>
        </w:rPr>
        <w:t xml:space="preserve"> بلی    </w:t>
      </w:r>
      <w:r w:rsidRPr="0065479F">
        <w:rPr>
          <w:rFonts w:asciiTheme="minorBidi" w:hAnsiTheme="minorBidi" w:hint="cs"/>
        </w:rPr>
        <w:sym w:font="Wingdings 2" w:char="F0A3"/>
      </w:r>
      <w:r>
        <w:rPr>
          <w:rFonts w:asciiTheme="minorBidi" w:hAnsiTheme="minorBidi" w:hint="cs"/>
          <w:rtl/>
        </w:rPr>
        <w:t xml:space="preserve"> خیر</w:t>
      </w:r>
    </w:p>
    <w:p w14:paraId="7537B235" w14:textId="77777777" w:rsidR="00442122" w:rsidRDefault="00442122" w:rsidP="00442122">
      <w:pPr>
        <w:pStyle w:val="ListParagraph"/>
        <w:tabs>
          <w:tab w:val="center" w:pos="5457"/>
        </w:tabs>
        <w:ind w:left="493"/>
        <w:rPr>
          <w:rFonts w:asciiTheme="minorBidi" w:hAnsiTheme="minorBidi"/>
          <w:rtl/>
        </w:rPr>
      </w:pPr>
    </w:p>
    <w:p w14:paraId="2FE73C03" w14:textId="77777777" w:rsidR="00442122" w:rsidRPr="0065479F" w:rsidRDefault="00442122" w:rsidP="00442122">
      <w:pPr>
        <w:pStyle w:val="ListParagraph"/>
        <w:ind w:left="380"/>
        <w:rPr>
          <w:rFonts w:asciiTheme="minorBidi" w:hAnsiTheme="minorBidi"/>
          <w:b/>
          <w:bCs/>
          <w:rtl/>
        </w:rPr>
      </w:pPr>
      <w:r w:rsidRPr="0065479F">
        <w:rPr>
          <w:rFonts w:asciiTheme="minorBidi" w:hAnsiTheme="minorBidi" w:hint="cs"/>
          <w:b/>
          <w:bCs/>
          <w:rtl/>
        </w:rPr>
        <w:t>درخواست رفع پیش نیازی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468"/>
        <w:gridCol w:w="3183"/>
        <w:gridCol w:w="2790"/>
        <w:gridCol w:w="1744"/>
      </w:tblGrid>
      <w:tr w:rsidR="00442122" w:rsidRPr="0065479F" w14:paraId="1D41A709" w14:textId="77777777" w:rsidTr="00E25C3A">
        <w:tc>
          <w:tcPr>
            <w:tcW w:w="5651" w:type="dxa"/>
            <w:gridSpan w:val="2"/>
            <w:vAlign w:val="center"/>
          </w:tcPr>
          <w:p w14:paraId="54F61572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  <w:r w:rsidRPr="0065479F">
              <w:rPr>
                <w:rFonts w:hint="cs"/>
                <w:rtl/>
              </w:rPr>
              <w:t>مشخصات درس درخواستی</w:t>
            </w:r>
          </w:p>
        </w:tc>
        <w:tc>
          <w:tcPr>
            <w:tcW w:w="2790" w:type="dxa"/>
            <w:vMerge w:val="restart"/>
          </w:tcPr>
          <w:p w14:paraId="7FA18A25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  <w:r w:rsidRPr="0065479F">
              <w:rPr>
                <w:rFonts w:hint="cs"/>
                <w:rtl/>
              </w:rPr>
              <w:t>نام درس پیش نیاز</w:t>
            </w:r>
          </w:p>
        </w:tc>
        <w:tc>
          <w:tcPr>
            <w:tcW w:w="1744" w:type="dxa"/>
            <w:vMerge w:val="restart"/>
          </w:tcPr>
          <w:p w14:paraId="733D99C9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  <w:r w:rsidRPr="0065479F">
              <w:rPr>
                <w:rFonts w:asciiTheme="minorBidi" w:hAnsiTheme="minorBidi" w:hint="cs"/>
                <w:rtl/>
              </w:rPr>
              <w:t>نظر دانشکده مبدا</w:t>
            </w:r>
          </w:p>
        </w:tc>
      </w:tr>
      <w:tr w:rsidR="00442122" w:rsidRPr="0065479F" w14:paraId="48275564" w14:textId="77777777" w:rsidTr="00E25C3A">
        <w:tc>
          <w:tcPr>
            <w:tcW w:w="2468" w:type="dxa"/>
            <w:vAlign w:val="center"/>
          </w:tcPr>
          <w:p w14:paraId="7AB1D736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  <w:r w:rsidRPr="0065479F">
              <w:rPr>
                <w:rFonts w:asciiTheme="minorBidi" w:hAnsiTheme="minorBidi" w:hint="cs"/>
                <w:rtl/>
              </w:rPr>
              <w:t>شماره درس</w:t>
            </w:r>
          </w:p>
        </w:tc>
        <w:tc>
          <w:tcPr>
            <w:tcW w:w="3183" w:type="dxa"/>
            <w:vAlign w:val="center"/>
          </w:tcPr>
          <w:p w14:paraId="139A35BF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</w:rPr>
            </w:pPr>
            <w:r w:rsidRPr="0065479F">
              <w:rPr>
                <w:rFonts w:asciiTheme="minorBidi" w:hAnsiTheme="minorBidi" w:hint="cs"/>
                <w:rtl/>
              </w:rPr>
              <w:t>نام درس قابل اخذ</w:t>
            </w:r>
          </w:p>
        </w:tc>
        <w:tc>
          <w:tcPr>
            <w:tcW w:w="2790" w:type="dxa"/>
            <w:vMerge/>
            <w:vAlign w:val="center"/>
          </w:tcPr>
          <w:p w14:paraId="1E0C8F12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744" w:type="dxa"/>
            <w:vMerge/>
          </w:tcPr>
          <w:p w14:paraId="62D95F3B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</w:tr>
      <w:tr w:rsidR="00442122" w:rsidRPr="0065479F" w14:paraId="422E4688" w14:textId="77777777" w:rsidTr="00E25C3A">
        <w:trPr>
          <w:trHeight w:val="458"/>
        </w:trPr>
        <w:tc>
          <w:tcPr>
            <w:tcW w:w="2468" w:type="dxa"/>
          </w:tcPr>
          <w:p w14:paraId="2803B9F1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3183" w:type="dxa"/>
          </w:tcPr>
          <w:p w14:paraId="32011982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2790" w:type="dxa"/>
          </w:tcPr>
          <w:p w14:paraId="6F3C6A96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744" w:type="dxa"/>
          </w:tcPr>
          <w:p w14:paraId="7BD1FEF0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</w:tr>
      <w:tr w:rsidR="00442122" w:rsidRPr="0065479F" w14:paraId="3C94F48A" w14:textId="77777777" w:rsidTr="00E25C3A">
        <w:trPr>
          <w:trHeight w:val="458"/>
        </w:trPr>
        <w:tc>
          <w:tcPr>
            <w:tcW w:w="2468" w:type="dxa"/>
          </w:tcPr>
          <w:p w14:paraId="0454A74D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3183" w:type="dxa"/>
          </w:tcPr>
          <w:p w14:paraId="3EA2EAEC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2790" w:type="dxa"/>
          </w:tcPr>
          <w:p w14:paraId="0B1B312F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744" w:type="dxa"/>
          </w:tcPr>
          <w:p w14:paraId="2D3A9C8F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</w:tr>
    </w:tbl>
    <w:p w14:paraId="39761CC3" w14:textId="77777777" w:rsidR="00442122" w:rsidRPr="0065479F" w:rsidRDefault="00442122" w:rsidP="00442122">
      <w:pPr>
        <w:pStyle w:val="ListParagraph"/>
        <w:ind w:left="380"/>
        <w:rPr>
          <w:rFonts w:asciiTheme="minorBidi" w:hAnsiTheme="minorBidi"/>
          <w:rtl/>
        </w:rPr>
      </w:pPr>
    </w:p>
    <w:p w14:paraId="033A3B63" w14:textId="77777777" w:rsidR="00442122" w:rsidRPr="0065479F" w:rsidRDefault="00442122" w:rsidP="00442122">
      <w:pPr>
        <w:pStyle w:val="ListParagraph"/>
        <w:ind w:left="380"/>
        <w:rPr>
          <w:rFonts w:asciiTheme="minorBidi" w:hAnsiTheme="minorBidi"/>
          <w:b/>
          <w:bCs/>
        </w:rPr>
      </w:pPr>
      <w:r w:rsidRPr="0065479F">
        <w:rPr>
          <w:rFonts w:asciiTheme="minorBidi" w:hAnsiTheme="minorBidi" w:hint="cs"/>
          <w:b/>
          <w:bCs/>
          <w:rtl/>
        </w:rPr>
        <w:t xml:space="preserve">درخواست  اضافه کردن ، هم نیاز نمودن و یا حذف درس :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453"/>
        <w:gridCol w:w="2478"/>
        <w:gridCol w:w="1734"/>
        <w:gridCol w:w="1754"/>
        <w:gridCol w:w="1766"/>
      </w:tblGrid>
      <w:tr w:rsidR="00442122" w:rsidRPr="0065479F" w14:paraId="357140A4" w14:textId="77777777" w:rsidTr="00E25C3A">
        <w:tc>
          <w:tcPr>
            <w:tcW w:w="4931" w:type="dxa"/>
            <w:gridSpan w:val="2"/>
            <w:vAlign w:val="center"/>
          </w:tcPr>
          <w:p w14:paraId="6C04F092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  <w:r w:rsidRPr="0065479F">
              <w:rPr>
                <w:rFonts w:hint="cs"/>
                <w:rtl/>
              </w:rPr>
              <w:t>مشخصات درس درخواستی</w:t>
            </w:r>
          </w:p>
        </w:tc>
        <w:tc>
          <w:tcPr>
            <w:tcW w:w="1734" w:type="dxa"/>
            <w:vMerge w:val="restart"/>
          </w:tcPr>
          <w:p w14:paraId="148E064F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  <w:r w:rsidRPr="0065479F">
              <w:rPr>
                <w:rFonts w:asciiTheme="minorBidi" w:hAnsiTheme="minorBidi" w:hint="cs"/>
                <w:rtl/>
              </w:rPr>
              <w:t>نام درس هم نیاز</w:t>
            </w:r>
          </w:p>
        </w:tc>
        <w:tc>
          <w:tcPr>
            <w:tcW w:w="1754" w:type="dxa"/>
            <w:vMerge w:val="restart"/>
          </w:tcPr>
          <w:p w14:paraId="2794B315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  <w:r w:rsidRPr="0065479F">
              <w:rPr>
                <w:rFonts w:asciiTheme="minorBidi" w:hAnsiTheme="minorBidi" w:hint="cs"/>
                <w:rtl/>
              </w:rPr>
              <w:t>نوع درخواست</w:t>
            </w:r>
          </w:p>
        </w:tc>
        <w:tc>
          <w:tcPr>
            <w:tcW w:w="1766" w:type="dxa"/>
            <w:vMerge w:val="restart"/>
          </w:tcPr>
          <w:p w14:paraId="0EA6F0D1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  <w:r w:rsidRPr="0065479F">
              <w:rPr>
                <w:rFonts w:asciiTheme="minorBidi" w:hAnsiTheme="minorBidi" w:hint="cs"/>
                <w:rtl/>
              </w:rPr>
              <w:t>نظر دانشکده</w:t>
            </w:r>
            <w:r w:rsidRPr="0065479F">
              <w:rPr>
                <w:rFonts w:asciiTheme="minorBidi" w:hAnsiTheme="minorBidi"/>
              </w:rPr>
              <w:t xml:space="preserve"> </w:t>
            </w:r>
            <w:r w:rsidRPr="0065479F">
              <w:rPr>
                <w:rFonts w:asciiTheme="minorBidi" w:hAnsiTheme="minorBidi" w:hint="cs"/>
                <w:rtl/>
              </w:rPr>
              <w:t>مبدا</w:t>
            </w:r>
          </w:p>
        </w:tc>
      </w:tr>
      <w:tr w:rsidR="00442122" w:rsidRPr="0065479F" w14:paraId="4FF08679" w14:textId="77777777" w:rsidTr="00E25C3A">
        <w:tc>
          <w:tcPr>
            <w:tcW w:w="2453" w:type="dxa"/>
            <w:vAlign w:val="center"/>
          </w:tcPr>
          <w:p w14:paraId="54C9AEB1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  <w:r w:rsidRPr="0065479F">
              <w:rPr>
                <w:rFonts w:asciiTheme="minorBidi" w:hAnsiTheme="minorBidi" w:hint="cs"/>
                <w:rtl/>
              </w:rPr>
              <w:t>شماره درس</w:t>
            </w:r>
          </w:p>
        </w:tc>
        <w:tc>
          <w:tcPr>
            <w:tcW w:w="2478" w:type="dxa"/>
            <w:vAlign w:val="center"/>
          </w:tcPr>
          <w:p w14:paraId="583F9158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  <w:r w:rsidRPr="0065479F">
              <w:rPr>
                <w:rFonts w:asciiTheme="minorBidi" w:hAnsiTheme="minorBidi" w:hint="cs"/>
                <w:rtl/>
              </w:rPr>
              <w:t>نام درس قایل اخذ</w:t>
            </w:r>
          </w:p>
        </w:tc>
        <w:tc>
          <w:tcPr>
            <w:tcW w:w="1734" w:type="dxa"/>
            <w:vMerge/>
            <w:vAlign w:val="center"/>
          </w:tcPr>
          <w:p w14:paraId="19B7BD08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754" w:type="dxa"/>
            <w:vMerge/>
            <w:vAlign w:val="center"/>
          </w:tcPr>
          <w:p w14:paraId="38DB8A23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766" w:type="dxa"/>
            <w:vMerge/>
            <w:vAlign w:val="center"/>
          </w:tcPr>
          <w:p w14:paraId="594F3D53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</w:p>
        </w:tc>
      </w:tr>
      <w:tr w:rsidR="00442122" w:rsidRPr="0065479F" w14:paraId="7EC5CB35" w14:textId="77777777" w:rsidTr="00E25C3A">
        <w:trPr>
          <w:trHeight w:val="503"/>
        </w:trPr>
        <w:tc>
          <w:tcPr>
            <w:tcW w:w="2453" w:type="dxa"/>
            <w:vAlign w:val="center"/>
          </w:tcPr>
          <w:p w14:paraId="5963AA52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2478" w:type="dxa"/>
            <w:vAlign w:val="center"/>
          </w:tcPr>
          <w:p w14:paraId="5F89E7E0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734" w:type="dxa"/>
            <w:vAlign w:val="center"/>
          </w:tcPr>
          <w:p w14:paraId="48915F48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754" w:type="dxa"/>
            <w:vAlign w:val="center"/>
          </w:tcPr>
          <w:p w14:paraId="0C011E02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766" w:type="dxa"/>
            <w:vAlign w:val="center"/>
          </w:tcPr>
          <w:p w14:paraId="21E8E5D4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</w:p>
        </w:tc>
      </w:tr>
      <w:tr w:rsidR="00442122" w:rsidRPr="0065479F" w14:paraId="77C6BB0E" w14:textId="77777777" w:rsidTr="00E25C3A">
        <w:trPr>
          <w:trHeight w:val="503"/>
        </w:trPr>
        <w:tc>
          <w:tcPr>
            <w:tcW w:w="2453" w:type="dxa"/>
          </w:tcPr>
          <w:p w14:paraId="05119E41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2478" w:type="dxa"/>
          </w:tcPr>
          <w:p w14:paraId="0FF0C99B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734" w:type="dxa"/>
          </w:tcPr>
          <w:p w14:paraId="2372F64F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754" w:type="dxa"/>
          </w:tcPr>
          <w:p w14:paraId="0C5FF49E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766" w:type="dxa"/>
          </w:tcPr>
          <w:p w14:paraId="5838028D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</w:tr>
    </w:tbl>
    <w:p w14:paraId="557DF50B" w14:textId="7BA39AEF" w:rsidR="00442122" w:rsidRPr="00442122" w:rsidRDefault="00442122" w:rsidP="00442122">
      <w:pPr>
        <w:tabs>
          <w:tab w:val="center" w:pos="5457"/>
        </w:tabs>
        <w:rPr>
          <w:rFonts w:asciiTheme="minorBidi" w:hAnsiTheme="minorBidi"/>
          <w:rtl/>
        </w:rPr>
      </w:pPr>
    </w:p>
    <w:p w14:paraId="672C8063" w14:textId="692C793F" w:rsidR="00442122" w:rsidRDefault="00442122" w:rsidP="00442122">
      <w:pPr>
        <w:spacing w:after="0"/>
        <w:rPr>
          <w:b/>
          <w:bCs/>
          <w:rtl/>
        </w:rPr>
      </w:pPr>
      <w:r>
        <w:rPr>
          <w:rFonts w:hint="cs"/>
          <w:b/>
          <w:bCs/>
          <w:rtl/>
        </w:rPr>
        <w:t>نتیجه طرح موضوع در جلسه گروه دانشکده:</w:t>
      </w:r>
    </w:p>
    <w:p w14:paraId="6A345B4C" w14:textId="759F64A6" w:rsidR="00442122" w:rsidRDefault="00442122" w:rsidP="00442122">
      <w:pPr>
        <w:spacing w:after="0"/>
        <w:rPr>
          <w:b/>
          <w:bCs/>
          <w:rtl/>
        </w:rPr>
      </w:pPr>
    </w:p>
    <w:p w14:paraId="7EE51FAC" w14:textId="36FD14ED" w:rsidR="00442122" w:rsidRDefault="00442122" w:rsidP="00442122">
      <w:pPr>
        <w:spacing w:after="0"/>
        <w:rPr>
          <w:b/>
          <w:bCs/>
          <w:rtl/>
        </w:rPr>
      </w:pPr>
    </w:p>
    <w:p w14:paraId="2618A34A" w14:textId="1A3D0389" w:rsidR="00442122" w:rsidRDefault="00442122" w:rsidP="00442122">
      <w:pPr>
        <w:spacing w:after="0"/>
        <w:rPr>
          <w:b/>
          <w:bCs/>
          <w:rtl/>
        </w:rPr>
      </w:pPr>
    </w:p>
    <w:p w14:paraId="31BD5458" w14:textId="37551AC9" w:rsidR="00442122" w:rsidRPr="0065479F" w:rsidRDefault="00442122" w:rsidP="00442122">
      <w:pPr>
        <w:spacing w:after="0"/>
        <w:jc w:val="center"/>
        <w:rPr>
          <w:b/>
          <w:bCs/>
          <w:rtl/>
        </w:rPr>
      </w:pPr>
      <w:r>
        <w:rPr>
          <w:rFonts w:hint="cs"/>
          <w:b/>
          <w:bCs/>
          <w:rtl/>
        </w:rPr>
        <w:t>امضا رئیس دانشکده                                                                                      امضا کارشناس دانشکده</w:t>
      </w:r>
    </w:p>
    <w:p w14:paraId="2C46D487" w14:textId="3FA117DE" w:rsidR="00E354E3" w:rsidRDefault="00E354E3" w:rsidP="00B924F4">
      <w:pPr>
        <w:rPr>
          <w:rFonts w:asciiTheme="minorBidi" w:hAnsiTheme="minorBidi"/>
          <w:rtl/>
        </w:rPr>
      </w:pPr>
    </w:p>
    <w:p w14:paraId="221D85B4" w14:textId="619F0D00" w:rsidR="00442122" w:rsidRDefault="00442122" w:rsidP="00B924F4">
      <w:pPr>
        <w:rPr>
          <w:rFonts w:asciiTheme="minorBidi" w:hAnsiTheme="minorBidi"/>
          <w:rtl/>
        </w:rPr>
      </w:pPr>
    </w:p>
    <w:p w14:paraId="2DC2A533" w14:textId="1F485418" w:rsidR="00442122" w:rsidRDefault="00442122" w:rsidP="00B924F4">
      <w:pPr>
        <w:rPr>
          <w:rFonts w:asciiTheme="minorBidi" w:hAnsiTheme="minorBidi"/>
          <w:rtl/>
        </w:rPr>
      </w:pPr>
    </w:p>
    <w:p w14:paraId="34CEE9E5" w14:textId="77777777" w:rsidR="00442122" w:rsidRPr="0065479F" w:rsidRDefault="00442122" w:rsidP="00B924F4">
      <w:pPr>
        <w:rPr>
          <w:rFonts w:asciiTheme="minorBidi" w:hAnsiTheme="minorBidi"/>
          <w:rtl/>
        </w:rPr>
      </w:pPr>
    </w:p>
    <w:sectPr w:rsidR="00442122" w:rsidRPr="0065479F" w:rsidSect="00F175FE">
      <w:pgSz w:w="11906" w:h="16838"/>
      <w:pgMar w:top="709" w:right="849" w:bottom="568" w:left="709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C907E9" w14:textId="77777777" w:rsidR="0039240D" w:rsidRDefault="0039240D" w:rsidP="00CD49A6">
      <w:pPr>
        <w:spacing w:after="0" w:line="240" w:lineRule="auto"/>
      </w:pPr>
      <w:r>
        <w:separator/>
      </w:r>
    </w:p>
  </w:endnote>
  <w:endnote w:type="continuationSeparator" w:id="0">
    <w:p w14:paraId="22CA0E49" w14:textId="77777777" w:rsidR="0039240D" w:rsidRDefault="0039240D" w:rsidP="00CD49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3F1ABAB3-3988-4902-B076-5E70BB11687C}"/>
    <w:embedBold r:id="rId2" w:fontKey="{2DBA09CF-0673-4DDF-A00E-0557FDC2EC47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47405986-3C09-4208-AF79-DF3469CE564B}"/>
    <w:embedBold r:id="rId4" w:fontKey="{4CF73786-B05E-40AD-8A62-497B10B8A868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2AD52B6E-1258-4270-B2A2-BA978CE28A19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6" w:fontKey="{795AC235-37CC-4B94-A254-DE401B13AEBA}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  <w:embedRegular r:id="rId7" w:fontKey="{F3C6E1C7-55A1-4B4C-B2A8-34295BB74E62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0BAB1BEC-7201-4E13-A832-93D9605166AC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A0B475" w14:textId="77777777" w:rsidR="0039240D" w:rsidRDefault="0039240D" w:rsidP="00CD49A6">
      <w:pPr>
        <w:spacing w:after="0" w:line="240" w:lineRule="auto"/>
      </w:pPr>
      <w:r>
        <w:separator/>
      </w:r>
    </w:p>
  </w:footnote>
  <w:footnote w:type="continuationSeparator" w:id="0">
    <w:p w14:paraId="4C563D68" w14:textId="77777777" w:rsidR="0039240D" w:rsidRDefault="0039240D" w:rsidP="00CD49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F3271"/>
    <w:multiLevelType w:val="hybridMultilevel"/>
    <w:tmpl w:val="8604B102"/>
    <w:lvl w:ilvl="0" w:tplc="3062A7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156F5B"/>
    <w:multiLevelType w:val="hybridMultilevel"/>
    <w:tmpl w:val="31726010"/>
    <w:lvl w:ilvl="0" w:tplc="27CACA52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9CF616F"/>
    <w:multiLevelType w:val="hybridMultilevel"/>
    <w:tmpl w:val="0F128B66"/>
    <w:lvl w:ilvl="0" w:tplc="774402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3E381D"/>
    <w:multiLevelType w:val="hybridMultilevel"/>
    <w:tmpl w:val="E968C474"/>
    <w:lvl w:ilvl="0" w:tplc="72B61A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embedTrueTypeFont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C0tDSxMzU0NjY0sTUyUdpeDU4uLM/DyQAvNaAFNSRTcsAAAA"/>
  </w:docVars>
  <w:rsids>
    <w:rsidRoot w:val="00104139"/>
    <w:rsid w:val="00000790"/>
    <w:rsid w:val="00002B28"/>
    <w:rsid w:val="000213DC"/>
    <w:rsid w:val="00054B3F"/>
    <w:rsid w:val="0007332B"/>
    <w:rsid w:val="000851F2"/>
    <w:rsid w:val="00086E21"/>
    <w:rsid w:val="000E1877"/>
    <w:rsid w:val="000E4E01"/>
    <w:rsid w:val="000F4344"/>
    <w:rsid w:val="000F77C2"/>
    <w:rsid w:val="00100A09"/>
    <w:rsid w:val="00104139"/>
    <w:rsid w:val="00127F06"/>
    <w:rsid w:val="00146F74"/>
    <w:rsid w:val="00161264"/>
    <w:rsid w:val="00174632"/>
    <w:rsid w:val="001D635F"/>
    <w:rsid w:val="001F409A"/>
    <w:rsid w:val="00204CA7"/>
    <w:rsid w:val="002164C6"/>
    <w:rsid w:val="00240873"/>
    <w:rsid w:val="0028159A"/>
    <w:rsid w:val="002A7A06"/>
    <w:rsid w:val="002B53A1"/>
    <w:rsid w:val="002E20FB"/>
    <w:rsid w:val="002E63F0"/>
    <w:rsid w:val="00304394"/>
    <w:rsid w:val="003339FA"/>
    <w:rsid w:val="003524B7"/>
    <w:rsid w:val="00375EC2"/>
    <w:rsid w:val="0039240D"/>
    <w:rsid w:val="0039699A"/>
    <w:rsid w:val="003A64B7"/>
    <w:rsid w:val="00442122"/>
    <w:rsid w:val="004439EE"/>
    <w:rsid w:val="004440BA"/>
    <w:rsid w:val="00460C67"/>
    <w:rsid w:val="004C600B"/>
    <w:rsid w:val="004C6A7C"/>
    <w:rsid w:val="004E396C"/>
    <w:rsid w:val="004F2C39"/>
    <w:rsid w:val="00500DC1"/>
    <w:rsid w:val="00546047"/>
    <w:rsid w:val="00550FEC"/>
    <w:rsid w:val="005808B5"/>
    <w:rsid w:val="005B7F91"/>
    <w:rsid w:val="005D1D0A"/>
    <w:rsid w:val="005E0CDC"/>
    <w:rsid w:val="005F01B2"/>
    <w:rsid w:val="00605CA8"/>
    <w:rsid w:val="0060781E"/>
    <w:rsid w:val="0061690F"/>
    <w:rsid w:val="00624E74"/>
    <w:rsid w:val="0063774F"/>
    <w:rsid w:val="006515F1"/>
    <w:rsid w:val="0065479F"/>
    <w:rsid w:val="006A5B14"/>
    <w:rsid w:val="006F6662"/>
    <w:rsid w:val="0071060B"/>
    <w:rsid w:val="007235DF"/>
    <w:rsid w:val="00730525"/>
    <w:rsid w:val="00734070"/>
    <w:rsid w:val="00752597"/>
    <w:rsid w:val="0079387D"/>
    <w:rsid w:val="007972F7"/>
    <w:rsid w:val="007D1D2B"/>
    <w:rsid w:val="007E2EA2"/>
    <w:rsid w:val="00800A48"/>
    <w:rsid w:val="00814265"/>
    <w:rsid w:val="00817DDB"/>
    <w:rsid w:val="00885C7F"/>
    <w:rsid w:val="008943FA"/>
    <w:rsid w:val="00894A98"/>
    <w:rsid w:val="008969F3"/>
    <w:rsid w:val="009003AB"/>
    <w:rsid w:val="009432FF"/>
    <w:rsid w:val="00944A29"/>
    <w:rsid w:val="00966168"/>
    <w:rsid w:val="0097192B"/>
    <w:rsid w:val="00977873"/>
    <w:rsid w:val="0098125C"/>
    <w:rsid w:val="009A1686"/>
    <w:rsid w:val="009A6BB8"/>
    <w:rsid w:val="009A6E46"/>
    <w:rsid w:val="009D181B"/>
    <w:rsid w:val="00A02BDE"/>
    <w:rsid w:val="00A03EEF"/>
    <w:rsid w:val="00A57ADA"/>
    <w:rsid w:val="00AB55A9"/>
    <w:rsid w:val="00AB6958"/>
    <w:rsid w:val="00AB7CD1"/>
    <w:rsid w:val="00AE71FF"/>
    <w:rsid w:val="00AF159E"/>
    <w:rsid w:val="00B02F2F"/>
    <w:rsid w:val="00B20A59"/>
    <w:rsid w:val="00B2595E"/>
    <w:rsid w:val="00B262A0"/>
    <w:rsid w:val="00B34B02"/>
    <w:rsid w:val="00B74496"/>
    <w:rsid w:val="00B924F4"/>
    <w:rsid w:val="00BB599F"/>
    <w:rsid w:val="00BC764E"/>
    <w:rsid w:val="00BE6D81"/>
    <w:rsid w:val="00BF6AC9"/>
    <w:rsid w:val="00C00D21"/>
    <w:rsid w:val="00C340E4"/>
    <w:rsid w:val="00C42286"/>
    <w:rsid w:val="00C602E0"/>
    <w:rsid w:val="00C603CB"/>
    <w:rsid w:val="00C92F1E"/>
    <w:rsid w:val="00CC5984"/>
    <w:rsid w:val="00CD49A6"/>
    <w:rsid w:val="00CE068B"/>
    <w:rsid w:val="00CE09AA"/>
    <w:rsid w:val="00CF5CCC"/>
    <w:rsid w:val="00D05F88"/>
    <w:rsid w:val="00D41FB9"/>
    <w:rsid w:val="00D67DF9"/>
    <w:rsid w:val="00D90AA1"/>
    <w:rsid w:val="00D947C1"/>
    <w:rsid w:val="00DB663A"/>
    <w:rsid w:val="00E354E3"/>
    <w:rsid w:val="00E3600E"/>
    <w:rsid w:val="00E5339D"/>
    <w:rsid w:val="00E62164"/>
    <w:rsid w:val="00E732C3"/>
    <w:rsid w:val="00E7433F"/>
    <w:rsid w:val="00EA6130"/>
    <w:rsid w:val="00EB05E4"/>
    <w:rsid w:val="00EC60CD"/>
    <w:rsid w:val="00ED1F8E"/>
    <w:rsid w:val="00ED2BB5"/>
    <w:rsid w:val="00EE3128"/>
    <w:rsid w:val="00F07AC1"/>
    <w:rsid w:val="00F175FE"/>
    <w:rsid w:val="00F47176"/>
    <w:rsid w:val="00F575B3"/>
    <w:rsid w:val="00F61FEC"/>
    <w:rsid w:val="00F73E96"/>
    <w:rsid w:val="00F94420"/>
    <w:rsid w:val="00FB19F9"/>
    <w:rsid w:val="00FC5CB7"/>
    <w:rsid w:val="00FF0BC9"/>
    <w:rsid w:val="00FF5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4:docId w14:val="7222EDB6"/>
  <w15:docId w15:val="{38E0D2A6-2454-45BE-8798-79D7874E3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479F"/>
    <w:pPr>
      <w:bidi/>
    </w:pPr>
    <w:rPr>
      <w:rFonts w:cs="B Nazan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41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041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D4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9A6"/>
  </w:style>
  <w:style w:type="paragraph" w:styleId="Footer">
    <w:name w:val="footer"/>
    <w:basedOn w:val="Normal"/>
    <w:link w:val="FooterChar"/>
    <w:uiPriority w:val="99"/>
    <w:unhideWhenUsed/>
    <w:rsid w:val="00CD4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9A6"/>
  </w:style>
  <w:style w:type="paragraph" w:styleId="BalloonText">
    <w:name w:val="Balloon Text"/>
    <w:basedOn w:val="Normal"/>
    <w:link w:val="BalloonTextChar"/>
    <w:uiPriority w:val="99"/>
    <w:semiHidden/>
    <w:unhideWhenUsed/>
    <w:rsid w:val="002E20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0FB"/>
    <w:rPr>
      <w:rFonts w:ascii="Tahoma" w:hAnsi="Tahoma" w:cs="Tahoma"/>
      <w:sz w:val="16"/>
      <w:szCs w:val="16"/>
    </w:rPr>
  </w:style>
  <w:style w:type="paragraph" w:styleId="FootnoteText">
    <w:name w:val="footnote text"/>
    <w:aliases w:val="پاورقي,متن زيرنويس"/>
    <w:basedOn w:val="Normal"/>
    <w:link w:val="FootnoteTextChar"/>
    <w:uiPriority w:val="99"/>
    <w:rsid w:val="004439E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bidi="ar-SA"/>
    </w:rPr>
  </w:style>
  <w:style w:type="character" w:customStyle="1" w:styleId="FootnoteTextChar">
    <w:name w:val="Footnote Text Char"/>
    <w:aliases w:val="پاورقي Char,متن زيرنويس Char"/>
    <w:basedOn w:val="DefaultParagraphFont"/>
    <w:link w:val="FootnoteText"/>
    <w:uiPriority w:val="99"/>
    <w:rsid w:val="004439EE"/>
    <w:rPr>
      <w:rFonts w:ascii="Times New Roman" w:eastAsia="Times New Roman" w:hAnsi="Times New Roman" w:cs="Times New Roman"/>
      <w:sz w:val="20"/>
      <w:szCs w:val="20"/>
      <w:lang w:bidi="ar-SA"/>
    </w:rPr>
  </w:style>
  <w:style w:type="character" w:styleId="FootnoteReference">
    <w:name w:val="footnote reference"/>
    <w:aliases w:val="پاورقی,شماره زيرنويس"/>
    <w:uiPriority w:val="99"/>
    <w:rsid w:val="004439E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E71FF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65479F"/>
    <w:pPr>
      <w:spacing w:after="0" w:line="240" w:lineRule="auto"/>
      <w:contextualSpacing/>
      <w:jc w:val="center"/>
    </w:pPr>
    <w:rPr>
      <w:rFonts w:ascii="Times New Roman" w:eastAsiaTheme="majorEastAsia" w:hAnsi="Times New Roman" w:cs="B Titr"/>
      <w:b/>
      <w:spacing w:val="-10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5479F"/>
    <w:rPr>
      <w:rFonts w:ascii="Times New Roman" w:eastAsiaTheme="majorEastAsia" w:hAnsi="Times New Roman" w:cs="B Titr"/>
      <w:b/>
      <w:spacing w:val="-10"/>
      <w:kern w:val="28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96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7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2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70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41B253-0442-45CA-8188-AECA56858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NDCO</Company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ND</dc:creator>
  <cp:keywords/>
  <dc:description/>
  <cp:lastModifiedBy>Rasool Esmaeily</cp:lastModifiedBy>
  <cp:revision>4</cp:revision>
  <cp:lastPrinted>2019-09-16T05:47:00Z</cp:lastPrinted>
  <dcterms:created xsi:type="dcterms:W3CDTF">2021-08-22T13:09:00Z</dcterms:created>
  <dcterms:modified xsi:type="dcterms:W3CDTF">2021-08-22T13:18:00Z</dcterms:modified>
</cp:coreProperties>
</file>